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Position</w:t>
      </w:r>
      <w:r>
        <w:br/>
      </w:r>
      <w:r>
        <w:t xml:space="preserve">Shanghai, Ch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6 [Your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hanghai, China</w:t>
      </w:r>
    </w:p>
    <w:bookmarkStart w:id="21" w:name="dear-mr.ms.mx.-last-name"/>
    <w:p>
      <w:pPr>
        <w:pStyle w:val="Heading2"/>
      </w:pPr>
      <w:r>
        <w:t xml:space="preserve">Dear [Mr./Ms./Mx. Last Name],</w:t>
      </w:r>
    </w:p>
    <w:bookmarkEnd w:id="21"/>
    <w:p>
      <w:pPr>
        <w:pStyle w:val="FirstParagraph"/>
      </w:pPr>
      <w:r>
        <w:t xml:space="preserve">I am writing with profound enthusiasm to submit my application for the Environmental Engineer Internship position at [Company Name] in Shanghai, China. As a final-year Environmental Engineering student at [Your University] with an academic focus on sustainable water resource management and urban pollution mitigation, I have meticulously researched your company's pioneering work in Shanghai's green infrastructure development. This</w:t>
      </w:r>
      <w:r>
        <w:t xml:space="preserve"> </w:t>
      </w:r>
      <w:r>
        <w:rPr>
          <w:bCs/>
          <w:b/>
        </w:rPr>
        <w:t xml:space="preserve">Internship Application Letter</w:t>
      </w:r>
      <w:r>
        <w:t xml:space="preserve"> </w:t>
      </w:r>
      <w:r>
        <w:t xml:space="preserve">serves as my formal expression of commitment to contributing to China's environmental progress while honing my technical skills under the guidance of industry leaders in</w:t>
      </w:r>
      <w:r>
        <w:t xml:space="preserve"> </w:t>
      </w:r>
      <w:r>
        <w:rPr>
          <w:iCs/>
          <w:i/>
        </w:rPr>
        <w:t xml:space="preserve">China Shanghai</w:t>
      </w:r>
      <w:r>
        <w:t xml:space="preserve">.</w:t>
      </w:r>
    </w:p>
    <w:p>
      <w:pPr>
        <w:pStyle w:val="BodyText"/>
      </w:pPr>
      <w:r>
        <w:t xml:space="preserve">My academic journey has prepared me for the complex challenges facing urban ecosystems in megacities like Shanghai. Through rigorous coursework including Advanced Water Treatment Technologies, Environmental Impact Assessment, and Urban Hydrology, I have developed a robust theoretical foundation. My capstone project – "Optimizing Stormwater Management Systems for Shanghai's Flood-Prone Districts" – required me to analyze 10 years of precipitation data from the Shanghai Meteorological Bureau and design a bio-retention system using GIS modeling software. This project directly aligns with [Company Name]'s recent initiative on the Huangpu River Basin, which I discovered through your publication in the</w:t>
      </w:r>
      <w:r>
        <w:t xml:space="preserve"> </w:t>
      </w:r>
      <w:r>
        <w:rPr>
          <w:iCs/>
          <w:i/>
        </w:rPr>
        <w:t xml:space="preserve">Journal of Environmental Engineering (China)</w:t>
      </w:r>
      <w:r>
        <w:t xml:space="preserve">. The opportunity to contribute to such transformative work in</w:t>
      </w:r>
      <w:r>
        <w:t xml:space="preserve"> </w:t>
      </w:r>
      <w:r>
        <w:rPr>
          <w:bCs/>
          <w:b/>
        </w:rPr>
        <w:t xml:space="preserve">China Shanghai</w:t>
      </w:r>
      <w:r>
        <w:t xml:space="preserve"> </w:t>
      </w:r>
      <w:r>
        <w:t xml:space="preserve">is precisely why I am applying for this internship.</w:t>
      </w:r>
    </w:p>
    <w:p>
      <w:pPr>
        <w:pStyle w:val="BodyText"/>
      </w:pPr>
      <w:r>
        <w:t xml:space="preserve">I have specifically chosen Shanghai as the epicenter for my professional development due to its unparalleled position at the forefront of China's environmental innovation. The city's ambitious "Sponge City" program – which aims to reduce flood risks by 30% through natural drainage systems – exemplifies the intersection of engineering excellence and urban sustainability that captivates me. Having volunteered with Shanghai Green Action Network during my summer break, I witnessed firsthand how your organization collaborates with local authorities to implement community-based air quality monitoring. This experience solidified my understanding that effective environmental engineering in</w:t>
      </w:r>
      <w:r>
        <w:t xml:space="preserve"> </w:t>
      </w:r>
      <w:r>
        <w:rPr>
          <w:iCs/>
          <w:i/>
        </w:rPr>
        <w:t xml:space="preserve">China Shanghai</w:t>
      </w:r>
      <w:r>
        <w:t xml:space="preserve"> </w:t>
      </w:r>
      <w:r>
        <w:t xml:space="preserve">requires both technical precision and cultural sensitivity – qualities I strive to embody daily.</w:t>
      </w:r>
    </w:p>
    <w:p>
      <w:pPr>
        <w:pStyle w:val="BodyText"/>
      </w:pPr>
      <w:r>
        <w:t xml:space="preserve">My technical toolkit includes proficiency in AutoCAD Civil 3D for infrastructure design, EPA SWMM for hydrological modeling, and SPSS for environmental data analysis. During my research assistantship at [University Lab], I conducted water quality testing of Yangtze River tributaries using EPA-approved methodologies, producing a report that identified microplastic contamination hotspots. This work required meticulous attention to detail when handling samples – skills directly transferable to your air and water monitoring projects in Shanghai. Additionally, I have achieved HSK Level 4 Chinese proficiency, enabling me to navigate technical documents and communicate effectively with local teams during fieldwork.</w:t>
      </w:r>
    </w:p>
    <w:p>
      <w:pPr>
        <w:pStyle w:val="BodyText"/>
      </w:pPr>
      <w:r>
        <w:t xml:space="preserve">What particularly excites me about [Company Name] is your commitment to integrating traditional Chinese ecological wisdom with modern engineering solutions. Your recent project retrofitting the Bund's historic drainage system with permeable pavements – which I read about in the</w:t>
      </w:r>
      <w:r>
        <w:t xml:space="preserve"> </w:t>
      </w:r>
      <w:r>
        <w:rPr>
          <w:iCs/>
          <w:i/>
        </w:rPr>
        <w:t xml:space="preserve">Shanghai Environmental Journal</w:t>
      </w:r>
      <w:r>
        <w:t xml:space="preserve"> </w:t>
      </w:r>
      <w:r>
        <w:t xml:space="preserve">– demonstrates exactly the innovative thinking I aim to contribute. As a future</w:t>
      </w:r>
      <w:r>
        <w:t xml:space="preserve"> </w:t>
      </w:r>
      <w:r>
        <w:rPr>
          <w:bCs/>
          <w:b/>
        </w:rPr>
        <w:t xml:space="preserve">Environmental Engineer</w:t>
      </w:r>
      <w:r>
        <w:t xml:space="preserve">, I am eager to learn how your team balances Shanghai's rapid urbanization pressures with ecological preservation. In my previous internship at [Other Organization], I assisted in developing a community garden that reduced neighborhood heat island effect by 2.1°C, an experience that taught me the value of stakeholder collaboration – a principle central to your company's ethos.</w:t>
      </w:r>
    </w:p>
    <w:p>
      <w:pPr>
        <w:pStyle w:val="BodyText"/>
      </w:pPr>
      <w:r>
        <w:t xml:space="preserve">Shanghai represents more than just a geographic location for this internship; it is the living laboratory where I can apply classroom knowledge to real-world environmental challenges. The city's dual identity as a global economic hub and ecological pioneer offers an unmatched environment for professional growth. I am particularly drawn to your work on Shanghai's 2035 Green Development Plan, which targets carbon neutrality through integrated urban planning – a vision that resonates deeply with my personal mission to engineer solutions that serve both people and planet. The prospect of contributing to projects like the Pudong Eco-Corridor while learning from your expert team is precisely the professional challenge I seek as an emerging</w:t>
      </w:r>
      <w:r>
        <w:t xml:space="preserve"> </w:t>
      </w:r>
      <w:r>
        <w:rPr>
          <w:bCs/>
          <w:b/>
        </w:rPr>
        <w:t xml:space="preserve">Environmental Engineer</w:t>
      </w:r>
      <w:r>
        <w:t xml:space="preserve">.</w:t>
      </w:r>
    </w:p>
    <w:p>
      <w:pPr>
        <w:pStyle w:val="BodyText"/>
      </w:pPr>
      <w:r>
        <w:t xml:space="preserve">I have attached my resume, academic transcripts, and a project portfolio demonstrating my fieldwork in Shanghai's environmental monitoring. My references include Dr. Li Wei (Professor of Environmental Engineering at Shanghai Jiao Tong University) and Ms. Chen Xia (Project Lead at Shanghai Green Action Network), both of whom can attest to my technical abilities and cultural adaptability in</w:t>
      </w:r>
      <w:r>
        <w:t xml:space="preserve"> </w:t>
      </w:r>
      <w:r>
        <w:rPr>
          <w:iCs/>
          <w:i/>
        </w:rPr>
        <w:t xml:space="preserve">China Shanghai</w:t>
      </w:r>
      <w:r>
        <w:t xml:space="preserve">. I am prepared to relocate immediately upon acceptance, with a valid student visa ready for processing.</w:t>
      </w:r>
    </w:p>
    <w:p>
      <w:pPr>
        <w:pStyle w:val="BodyText"/>
      </w:pPr>
      <w:r>
        <w:t xml:space="preserve">Thank you for considering my application for the Environmental Engineer Internship at [Company Name]. I am eager to bring my technical skills, cultural awareness, and unwavering commitment to sustainable development to your team in Shanghai. I would welcome the opportunity to discuss how my background aligns with your current projects during an interview at your earliest convenience. The chance to contribute meaningfully to</w:t>
      </w:r>
      <w:r>
        <w:t xml:space="preserve"> </w:t>
      </w:r>
      <w:r>
        <w:rPr>
          <w:bCs/>
          <w:b/>
        </w:rPr>
        <w:t xml:space="preserve">China Shanghai</w:t>
      </w:r>
      <w:r>
        <w:t xml:space="preserve">'s environmental advancement represents not just a career step, but a personal calling that drives my professional aspir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nvironmental Engineering Student | [University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5-01T07:35:48Z</dcterms:created>
  <dcterms:modified xsi:type="dcterms:W3CDTF">2026-05-01T07:35:48Z</dcterms:modified>
</cp:coreProperties>
</file>

<file path=docProps/custom.xml><?xml version="1.0" encoding="utf-8"?>
<Properties xmlns="http://schemas.openxmlformats.org/officeDocument/2006/custom-properties" xmlns:vt="http://schemas.openxmlformats.org/officeDocument/2006/docPropsVTypes"/>
</file>